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Netherlands</w:t>
      </w:r>
      <w:r>
        <w:t xml:space="preserve"> </w:t>
      </w:r>
      <w:r>
        <w:t xml:space="preserve">Amsterdam</w:t>
      </w:r>
    </w:p>
    <w:bookmarkStart w:id="25" w:name="X70b5abe226f7cf55845c24f972d9562dad87697"/>
    <w:p>
      <w:pPr>
        <w:pStyle w:val="Heading1"/>
      </w:pPr>
      <w:r>
        <w:t xml:space="preserve">Cover Letter for Mechanic Position in Netherlands Amsterdam</w:t>
      </w:r>
    </w:p>
    <w:p>
      <w:pPr>
        <w:pStyle w:val="FirstParagraph"/>
      </w:pPr>
      <w:r>
        <w:rPr>
          <w:bCs/>
          <w:b/>
        </w:rPr>
        <w:t xml:space="preserve">Dear Hiring Manager,</w:t>
      </w:r>
    </w:p>
    <w:p>
      <w:pPr>
        <w:pStyle w:val="BodyText"/>
      </w:pPr>
      <w:r>
        <w:t xml:space="preserve">I am writing to express my interest in the Mechanic position at your esteemed organization in Amsterdam, Netherlands. With a decade of hands-on experience in automotive repair and maintenance, I am confident that my technical expertise, dedication to excellence, and passion for problem-solving align perfectly with the demands of this role. As a qualified mechanic with a deep understanding of both traditional and modern vehicle systems, I am eager to contribute to your team’s success while immersing myself in the dynamic automotive culture of Amsterdam.</w:t>
      </w:r>
    </w:p>
    <w:p>
      <w:pPr>
        <w:pStyle w:val="BodyText"/>
      </w:pPr>
      <w:r>
        <w:t xml:space="preserve">Having worked in bustling urban environments similar to Amsterdam, I have developed a strong ability to thrive under pressure while maintaining precision and efficiency. My career as a mechanic has been defined by a commitment to continuous learning, staying updated with the latest advancements in vehicle technology, and delivering exceptional service to clients. Whether it’s diagnosing complex engine issues, performing routine maintenance, or ensuring vehicles meet strict safety standards, I approach every task with professionalism and attention to detail.</w:t>
      </w:r>
    </w:p>
    <w:bookmarkStart w:id="20" w:name="X50bde7619bd451e031c4addf19cac3bd91efb7c"/>
    <w:p>
      <w:pPr>
        <w:pStyle w:val="Heading2"/>
      </w:pPr>
      <w:r>
        <w:t xml:space="preserve">Why Amsterdam? A Perfect Match for My Skills</w:t>
      </w:r>
    </w:p>
    <w:p>
      <w:pPr>
        <w:pStyle w:val="FirstParagraph"/>
      </w:pPr>
      <w:r>
        <w:t xml:space="preserve">The Netherlands Amsterdam is a city known for its innovation, sustainability, and vibrant community. As a mechanic, I am particularly drawn to the opportunity to work in such a forward-thinking environment. Amsterdam’s emphasis on eco-friendly transportation and electric vehicles (EVs) has inspired me to expand my expertise in hybrid and electric car maintenance—a field that is rapidly growing across the country. I have completed specialized training in EV diagnostics and repair, ensuring I am equipped to handle the unique challenges of modern automotive technology.</w:t>
      </w:r>
    </w:p>
    <w:p>
      <w:pPr>
        <w:pStyle w:val="BodyText"/>
      </w:pPr>
      <w:r>
        <w:t xml:space="preserve">Amsterdam’s diverse population and global business hub status mean that mechanics here must be versatile, adaptable, and capable of working with a wide range of vehicle makes and models. My experience servicing everything from compact city cars to luxury vehicles has prepared me to meet these demands. I have worked with brands such as Toyota, Volkswagen, BMW, and Tesla, gaining a comprehensive understanding of both conventional internal combustion engines and cutting-edge electric systems.</w:t>
      </w:r>
    </w:p>
    <w:bookmarkEnd w:id="20"/>
    <w:bookmarkStart w:id="21" w:name="X1e7126ff45cfdc8239a6f97e532ed4d2547465b"/>
    <w:p>
      <w:pPr>
        <w:pStyle w:val="Heading2"/>
      </w:pPr>
      <w:r>
        <w:t xml:space="preserve">Professional Experience and Technical Expertise</w:t>
      </w:r>
    </w:p>
    <w:p>
      <w:pPr>
        <w:pStyle w:val="FirstParagraph"/>
      </w:pPr>
      <w:r>
        <w:t xml:space="preserve">Over the years, I have built a solid foundation in automotive repair through roles at reputable workshops across Europe. At [Previous Workshop Name], I was responsible for conducting thorough vehicle inspections, identifying potential issues, and providing cost-effective solutions to clients. My ability to communicate technical information clearly has allowed me to build trust with customers and earn repeat business. I take pride in ensuring that every vehicle leaving my workshop is safe, reliable, and ready for the road.</w:t>
      </w:r>
    </w:p>
    <w:p>
      <w:pPr>
        <w:pStyle w:val="BodyText"/>
      </w:pPr>
      <w:r>
        <w:t xml:space="preserve">In addition to mechanical repairs, I have extensive experience with diagnostic tools and software such as OBD-II scanners, computerized systems, and specialized equipment for hybrid/electric vehicles. This technical proficiency enables me to quickly pinpoint problems and implement efficient solutions. My strong organizational skills also allow me to manage multiple tasks simultaneously, ensuring that deadlines are met without compromising quality.</w:t>
      </w:r>
    </w:p>
    <w:bookmarkEnd w:id="21"/>
    <w:bookmarkStart w:id="22" w:name="X3b4feafe48b180fca527d87a24692d9c04a5728"/>
    <w:p>
      <w:pPr>
        <w:pStyle w:val="Heading2"/>
      </w:pPr>
      <w:r>
        <w:t xml:space="preserve">Customer-Centric Approach in a Competitive Market</w:t>
      </w:r>
    </w:p>
    <w:p>
      <w:pPr>
        <w:pStyle w:val="FirstParagraph"/>
      </w:pPr>
      <w:r>
        <w:t xml:space="preserve">Amsterdam’s automotive industry is highly competitive, and customer satisfaction is paramount. As a mechanic, I understand that the success of any workshop hinges on its ability to deliver exceptional service. I have always prioritized transparency with clients, explaining technical issues in simple terms and offering tailored recommendations based on their needs and budgets. This approach has not only helped me retain customers but also fostered long-term relationships built on trust and reliability.</w:t>
      </w:r>
    </w:p>
    <w:p>
      <w:pPr>
        <w:pStyle w:val="BodyText"/>
      </w:pPr>
      <w:r>
        <w:t xml:space="preserve">Furthermore, I am fluent in English and Dutch, which is a significant advantage when working with the multicultural population of Amsterdam. Being able to communicate effectively with clients from different backgrounds allows me to address their concerns more efficiently and provide personalized service. My strong interpersonal skills also enable me to collaborate seamlessly with colleagues, contributing to a positive and productive work environment.</w:t>
      </w:r>
    </w:p>
    <w:bookmarkEnd w:id="22"/>
    <w:bookmarkStart w:id="23" w:name="X17eac47992790ee5ab1431880597f3959abc026"/>
    <w:p>
      <w:pPr>
        <w:pStyle w:val="Heading2"/>
      </w:pPr>
      <w:r>
        <w:t xml:space="preserve">Adapting to the Netherlands’ Automotive Landscape</w:t>
      </w:r>
    </w:p>
    <w:p>
      <w:pPr>
        <w:pStyle w:val="FirstParagraph"/>
      </w:pPr>
      <w:r>
        <w:t xml:space="preserve">The Netherlands has one of the most advanced automotive markets in Europe, with a strong focus on sustainability and innovation. As a mechanic, I am excited about the opportunity to work in this environment and contribute to its future. Amsterdam’s commitment to reducing carbon emissions and promoting electric vehicles aligns with my own values and professional goals. I am eager to learn from the local industry’s best practices and further refine my skills in this evolving field.</w:t>
      </w:r>
    </w:p>
    <w:p>
      <w:pPr>
        <w:pStyle w:val="BodyText"/>
      </w:pPr>
      <w:r>
        <w:t xml:space="preserve">Additionally, I am familiar with the unique challenges of working in a city like Amsterdam, where space constraints, traffic regulations, and environmental policies shape daily operations. My experience managing limited workshop spaces and adhering to strict safety protocols has prepared me to excel in such an environment. I am also open to learning about any specific requirements or certifications that may be necessary for working as a mechanic in the Netherlands.</w:t>
      </w:r>
    </w:p>
    <w:bookmarkEnd w:id="23"/>
    <w:bookmarkStart w:id="24" w:name="X27382e0923048d24be7059ae2a709290d9cd992"/>
    <w:p>
      <w:pPr>
        <w:pStyle w:val="Heading2"/>
      </w:pPr>
      <w:r>
        <w:t xml:space="preserve">Conclusion: A Strong Candidate for Your Team</w:t>
      </w:r>
    </w:p>
    <w:p>
      <w:pPr>
        <w:pStyle w:val="FirstParagraph"/>
      </w:pPr>
      <w:r>
        <w:t xml:space="preserve">In conclusion, I believe my qualifications, experience, and passion for automotive repair make me an ideal candidate for the Mechanic position in Amsterdam. I am eager to bring my technical expertise, customer-focused mindset, and adaptability to your team while contributing to the continued success of your business. I would be honored to discuss how my skills align with your needs during an interview.</w:t>
      </w:r>
    </w:p>
    <w:p>
      <w:pPr>
        <w:pStyle w:val="BodyText"/>
      </w:pPr>
      <w:r>
        <w:t xml:space="preserve">Thank you for considering my application. I look forward to the opportunity to contribute to your organization and grow professionally in the vibrant automotive scene of Netherlands Amsterd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Netherlands Amsterdam</dc:title>
  <dc:creator/>
  <dc:language>en</dc:language>
  <cp:keywords/>
  <dcterms:created xsi:type="dcterms:W3CDTF">2025-12-12T12:39:26Z</dcterms:created>
  <dcterms:modified xsi:type="dcterms:W3CDTF">2025-12-12T12:39:26Z</dcterms:modified>
</cp:coreProperties>
</file>

<file path=docProps/custom.xml><?xml version="1.0" encoding="utf-8"?>
<Properties xmlns="http://schemas.openxmlformats.org/officeDocument/2006/custom-properties" xmlns:vt="http://schemas.openxmlformats.org/officeDocument/2006/docPropsVTypes"/>
</file>